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E34F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E34F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E34F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E34F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34F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E34F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C4CD5C8" w:rsidR="0000007A" w:rsidRPr="004E34FC" w:rsidRDefault="00035EE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E34F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4E34F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E34F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34F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730E8ED" w:rsidR="0000007A" w:rsidRPr="004E34F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E34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E34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E34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518CD" w:rsidRPr="004E34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03</w:t>
            </w:r>
          </w:p>
        </w:tc>
      </w:tr>
      <w:tr w:rsidR="0000007A" w:rsidRPr="004E34F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E34F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34F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39CE0E3" w:rsidR="0000007A" w:rsidRPr="004E34FC" w:rsidRDefault="00C66E3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E34FC">
              <w:rPr>
                <w:rFonts w:ascii="Arial" w:hAnsi="Arial" w:cs="Arial"/>
                <w:b/>
                <w:sz w:val="20"/>
                <w:szCs w:val="20"/>
                <w:lang w:val="en-GB"/>
              </w:rPr>
              <w:t>The Mutagenic and Carcinogenic effects of Plant Products</w:t>
            </w:r>
          </w:p>
        </w:tc>
      </w:tr>
      <w:tr w:rsidR="00CF0BBB" w:rsidRPr="004E34F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E34F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34F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B06F2B7" w:rsidR="00CF0BBB" w:rsidRPr="004E34FC" w:rsidRDefault="009518C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E34F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0332AB6D" w14:textId="77777777" w:rsidR="003D3CF1" w:rsidRPr="004E34FC" w:rsidRDefault="003D3CF1" w:rsidP="004E34FC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5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2"/>
        <w:gridCol w:w="9360"/>
        <w:gridCol w:w="6366"/>
      </w:tblGrid>
      <w:tr w:rsidR="00F1171E" w:rsidRPr="004E34FC" w14:paraId="71A94C1F" w14:textId="77777777" w:rsidTr="00062CC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34F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E34F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E34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E34FC" w14:paraId="5EA12279" w14:textId="77777777" w:rsidTr="00062CCF">
        <w:tc>
          <w:tcPr>
            <w:tcW w:w="1250" w:type="pct"/>
            <w:noWrap/>
          </w:tcPr>
          <w:p w14:paraId="7AE9682F" w14:textId="77777777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32" w:type="pct"/>
          </w:tcPr>
          <w:p w14:paraId="5B8DBE06" w14:textId="77777777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34F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E34F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E34F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E34F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19" w:type="pct"/>
          </w:tcPr>
          <w:p w14:paraId="57792C30" w14:textId="77777777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E34FC">
              <w:rPr>
                <w:rFonts w:ascii="Arial" w:hAnsi="Arial" w:cs="Arial"/>
                <w:lang w:val="en-GB"/>
              </w:rPr>
              <w:t>Author’s Feedback</w:t>
            </w:r>
            <w:r w:rsidRPr="004E34F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E34F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E34FC" w14:paraId="5C0AB4EC" w14:textId="77777777" w:rsidTr="00062CCF">
        <w:trPr>
          <w:trHeight w:val="1264"/>
        </w:trPr>
        <w:tc>
          <w:tcPr>
            <w:tcW w:w="1250" w:type="pct"/>
            <w:noWrap/>
          </w:tcPr>
          <w:p w14:paraId="66B47184" w14:textId="48030299" w:rsidR="00F1171E" w:rsidRPr="004E34F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34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E34F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32" w:type="pct"/>
          </w:tcPr>
          <w:p w14:paraId="7DBC9196" w14:textId="77777777" w:rsidR="00F1171E" w:rsidRPr="004E34F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19" w:type="pct"/>
          </w:tcPr>
          <w:p w14:paraId="462A339C" w14:textId="77777777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34FC" w14:paraId="0D8B5B2C" w14:textId="77777777" w:rsidTr="00062CCF">
        <w:trPr>
          <w:trHeight w:val="1262"/>
        </w:trPr>
        <w:tc>
          <w:tcPr>
            <w:tcW w:w="1250" w:type="pct"/>
            <w:noWrap/>
          </w:tcPr>
          <w:p w14:paraId="21CBA5FE" w14:textId="77777777" w:rsidR="00F1171E" w:rsidRPr="004E34F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34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E34F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34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32" w:type="pct"/>
          </w:tcPr>
          <w:p w14:paraId="794AA9A7" w14:textId="77777777" w:rsidR="00F1171E" w:rsidRPr="004E34F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19" w:type="pct"/>
          </w:tcPr>
          <w:p w14:paraId="405B6701" w14:textId="77777777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34FC" w14:paraId="5604762A" w14:textId="77777777" w:rsidTr="00062CCF">
        <w:trPr>
          <w:trHeight w:val="1262"/>
        </w:trPr>
        <w:tc>
          <w:tcPr>
            <w:tcW w:w="1250" w:type="pct"/>
            <w:noWrap/>
          </w:tcPr>
          <w:p w14:paraId="3635573D" w14:textId="77777777" w:rsidR="00F1171E" w:rsidRPr="004E34F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E34F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32" w:type="pct"/>
          </w:tcPr>
          <w:p w14:paraId="0FB7E83A" w14:textId="77777777" w:rsidR="00F1171E" w:rsidRPr="004E34F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19" w:type="pct"/>
          </w:tcPr>
          <w:p w14:paraId="1D54B730" w14:textId="77777777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34FC" w14:paraId="2F579F54" w14:textId="77777777" w:rsidTr="00062CCF">
        <w:trPr>
          <w:trHeight w:val="859"/>
        </w:trPr>
        <w:tc>
          <w:tcPr>
            <w:tcW w:w="1250" w:type="pct"/>
            <w:noWrap/>
          </w:tcPr>
          <w:p w14:paraId="04361F46" w14:textId="368783AB" w:rsidR="00F1171E" w:rsidRPr="004E34F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E34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32" w:type="pct"/>
          </w:tcPr>
          <w:p w14:paraId="2B5A7721" w14:textId="77777777" w:rsidR="00F1171E" w:rsidRPr="004E34F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19" w:type="pct"/>
          </w:tcPr>
          <w:p w14:paraId="4898F764" w14:textId="77777777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34FC" w14:paraId="73739464" w14:textId="77777777" w:rsidTr="00062CCF">
        <w:trPr>
          <w:trHeight w:val="703"/>
        </w:trPr>
        <w:tc>
          <w:tcPr>
            <w:tcW w:w="1250" w:type="pct"/>
            <w:noWrap/>
          </w:tcPr>
          <w:p w14:paraId="09C25322" w14:textId="77777777" w:rsidR="00F1171E" w:rsidRPr="004E34F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34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E34F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E34F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32" w:type="pct"/>
          </w:tcPr>
          <w:p w14:paraId="24FE0567" w14:textId="77777777" w:rsidR="00F1171E" w:rsidRPr="004E34F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19" w:type="pct"/>
          </w:tcPr>
          <w:p w14:paraId="40220055" w14:textId="77777777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34FC" w14:paraId="73CC4A50" w14:textId="77777777" w:rsidTr="00062CCF">
        <w:trPr>
          <w:trHeight w:val="386"/>
        </w:trPr>
        <w:tc>
          <w:tcPr>
            <w:tcW w:w="1250" w:type="pct"/>
            <w:noWrap/>
          </w:tcPr>
          <w:p w14:paraId="029CE8D0" w14:textId="77777777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E34F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E34F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E34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32" w:type="pct"/>
          </w:tcPr>
          <w:p w14:paraId="0A07EA75" w14:textId="77777777" w:rsidR="00F1171E" w:rsidRPr="004E34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4E34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4E34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E34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E34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19" w:type="pct"/>
          </w:tcPr>
          <w:p w14:paraId="0351CA58" w14:textId="77777777" w:rsidR="00F1171E" w:rsidRPr="004E34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E34FC" w14:paraId="20A16C0C" w14:textId="77777777" w:rsidTr="00062CCF">
        <w:trPr>
          <w:trHeight w:val="1178"/>
        </w:trPr>
        <w:tc>
          <w:tcPr>
            <w:tcW w:w="1250" w:type="pct"/>
            <w:noWrap/>
          </w:tcPr>
          <w:p w14:paraId="7F4BCFAE" w14:textId="77777777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E34F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E34F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E34F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32" w:type="pct"/>
          </w:tcPr>
          <w:p w14:paraId="3EFFC16E" w14:textId="246DFCC9" w:rsidR="00516718" w:rsidRPr="004E34FC" w:rsidRDefault="00516718" w:rsidP="00516718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  <w:lang w:val="en-IN"/>
              </w:rPr>
            </w:pPr>
            <w:r w:rsidRPr="004E34FC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TOPIC:</w:t>
            </w:r>
            <w:r w:rsidRPr="004E34FC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  <w:bookmarkStart w:id="0" w:name="_Hlk199159765"/>
            <w:bookmarkStart w:id="1" w:name="_Hlk187945903"/>
            <w:r w:rsidRPr="004E34FC">
              <w:rPr>
                <w:rFonts w:ascii="Arial" w:eastAsia="Calibri" w:hAnsi="Arial" w:cs="Arial"/>
                <w:b/>
                <w:bCs/>
                <w:sz w:val="20"/>
                <w:szCs w:val="20"/>
                <w:lang w:val="en-IN"/>
              </w:rPr>
              <w:t>The Mutagenic and Carcinogenic Effects of Plant Products</w:t>
            </w:r>
            <w:r w:rsidRPr="004E34FC">
              <w:rPr>
                <w:rFonts w:ascii="Arial" w:eastAsia="Calibri" w:hAnsi="Arial" w:cs="Arial"/>
                <w:b/>
                <w:sz w:val="20"/>
                <w:szCs w:val="20"/>
                <w:lang w:val="en-IN"/>
              </w:rPr>
              <w:t xml:space="preserve"> </w:t>
            </w:r>
            <w:bookmarkEnd w:id="0"/>
          </w:p>
          <w:p w14:paraId="74AC6A2E" w14:textId="77777777" w:rsidR="00516718" w:rsidRPr="004E34FC" w:rsidRDefault="00516718" w:rsidP="00516718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  <w:rtl/>
                <w:lang w:val="en-IN"/>
              </w:rPr>
            </w:pPr>
            <w:r w:rsidRPr="004E34FC">
              <w:rPr>
                <w:rFonts w:ascii="Arial" w:eastAsia="Calibri" w:hAnsi="Arial" w:cs="Arial"/>
                <w:sz w:val="20"/>
                <w:szCs w:val="20"/>
              </w:rPr>
              <w:t>COMMENT</w:t>
            </w:r>
            <w:bookmarkEnd w:id="1"/>
            <w:r w:rsidRPr="004E34FC">
              <w:rPr>
                <w:rFonts w:ascii="Arial" w:eastAsia="Calibri" w:hAnsi="Arial" w:cs="Arial"/>
                <w:sz w:val="20"/>
                <w:szCs w:val="20"/>
              </w:rPr>
              <w:t xml:space="preserve">: The topic under review is relevant, especially now that the world is turning to alternative medicines to treat various diseases. </w:t>
            </w:r>
          </w:p>
          <w:p w14:paraId="15726305" w14:textId="77777777" w:rsidR="00516718" w:rsidRPr="004E34FC" w:rsidRDefault="00516718" w:rsidP="00516718">
            <w:pPr>
              <w:spacing w:after="200" w:line="48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4E34FC">
              <w:rPr>
                <w:rFonts w:ascii="Arial" w:eastAsia="Calibri" w:hAnsi="Arial" w:cs="Arial"/>
                <w:b/>
                <w:sz w:val="20"/>
                <w:szCs w:val="20"/>
              </w:rPr>
              <w:t>ABSTRACT</w:t>
            </w:r>
          </w:p>
          <w:p w14:paraId="604D777A" w14:textId="77777777" w:rsidR="00516718" w:rsidRPr="004E34FC" w:rsidRDefault="00516718" w:rsidP="00516718">
            <w:pPr>
              <w:spacing w:after="200" w:line="48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bookmarkStart w:id="2" w:name="_Hlk187956252"/>
            <w:r w:rsidRPr="004E34FC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COMMENT</w:t>
            </w:r>
            <w:bookmarkEnd w:id="2"/>
            <w:r w:rsidRPr="004E34FC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: </w:t>
            </w:r>
            <w:r w:rsidRPr="004E34FC">
              <w:rPr>
                <w:rFonts w:ascii="Arial" w:eastAsia="Calibri" w:hAnsi="Arial" w:cs="Arial"/>
                <w:sz w:val="20"/>
                <w:szCs w:val="20"/>
              </w:rPr>
              <w:t>The abstract does not describe the problem as worth solvi</w:t>
            </w:r>
            <w:bookmarkStart w:id="3" w:name="_Hlk189260770"/>
            <w:r w:rsidRPr="004E34FC">
              <w:rPr>
                <w:rFonts w:ascii="Arial" w:eastAsia="Calibri" w:hAnsi="Arial" w:cs="Arial"/>
                <w:sz w:val="20"/>
                <w:szCs w:val="20"/>
              </w:rPr>
              <w:t>n</w:t>
            </w:r>
            <w:bookmarkEnd w:id="3"/>
            <w:r w:rsidRPr="004E34FC">
              <w:rPr>
                <w:rFonts w:ascii="Arial" w:eastAsia="Calibri" w:hAnsi="Arial" w:cs="Arial"/>
                <w:sz w:val="20"/>
                <w:szCs w:val="20"/>
              </w:rPr>
              <w:t xml:space="preserve">g. </w:t>
            </w:r>
          </w:p>
          <w:p w14:paraId="16ED7A29" w14:textId="77777777" w:rsidR="00516718" w:rsidRPr="004E34FC" w:rsidRDefault="00516718" w:rsidP="00516718">
            <w:pPr>
              <w:spacing w:after="200" w:line="480" w:lineRule="auto"/>
              <w:jc w:val="both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4E34FC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GRAMMAR</w:t>
            </w:r>
          </w:p>
          <w:p w14:paraId="2F742D85" w14:textId="77777777" w:rsidR="00516718" w:rsidRPr="004E34FC" w:rsidRDefault="00516718" w:rsidP="00516718">
            <w:pPr>
              <w:spacing w:after="200" w:line="48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bookmarkStart w:id="4" w:name="_Hlk187957053"/>
            <w:r w:rsidRPr="004E34FC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COMMENT</w:t>
            </w:r>
            <w:bookmarkEnd w:id="4"/>
            <w:r w:rsidRPr="004E34FC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: </w:t>
            </w:r>
            <w:r w:rsidRPr="004E34FC">
              <w:rPr>
                <w:rFonts w:ascii="Arial" w:eastAsia="Calibri" w:hAnsi="Arial" w:cs="Arial"/>
                <w:sz w:val="20"/>
                <w:szCs w:val="20"/>
              </w:rPr>
              <w:t xml:space="preserve">The overall study has a large number of grammatical issues. I suggest the author(s) use grammar checkers like Grammarly </w:t>
            </w:r>
            <w:proofErr w:type="spellStart"/>
            <w:r w:rsidRPr="004E34FC">
              <w:rPr>
                <w:rFonts w:ascii="Arial" w:eastAsia="Calibri" w:hAnsi="Arial" w:cs="Arial"/>
                <w:sz w:val="20"/>
                <w:szCs w:val="20"/>
              </w:rPr>
              <w:t>etc</w:t>
            </w:r>
            <w:proofErr w:type="spellEnd"/>
            <w:r w:rsidRPr="004E34FC">
              <w:rPr>
                <w:rFonts w:ascii="Arial" w:eastAsia="Calibri" w:hAnsi="Arial" w:cs="Arial"/>
                <w:sz w:val="20"/>
                <w:szCs w:val="20"/>
              </w:rPr>
              <w:t>, to help identify mistakes.</w:t>
            </w:r>
          </w:p>
          <w:p w14:paraId="17030AC1" w14:textId="77777777" w:rsidR="00516718" w:rsidRPr="004E34FC" w:rsidRDefault="00516718" w:rsidP="00516718">
            <w:pPr>
              <w:spacing w:after="200" w:line="480" w:lineRule="auto"/>
              <w:jc w:val="both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4E34FC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CITATION</w:t>
            </w:r>
          </w:p>
          <w:p w14:paraId="6AC053DF" w14:textId="77777777" w:rsidR="00516718" w:rsidRPr="004E34FC" w:rsidRDefault="00516718" w:rsidP="00516718">
            <w:pPr>
              <w:spacing w:after="200" w:line="48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4E34FC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COMMENT: </w:t>
            </w:r>
            <w:r w:rsidRPr="004E34FC">
              <w:rPr>
                <w:rFonts w:ascii="Arial" w:eastAsia="Calibri" w:hAnsi="Arial" w:cs="Arial"/>
                <w:sz w:val="20"/>
                <w:szCs w:val="20"/>
              </w:rPr>
              <w:t>The references are recent enough and well-tailored, making the manuscript publishable with just a few pretty old citatio</w:t>
            </w:r>
            <w:bookmarkStart w:id="5" w:name="_Hlk189261433"/>
            <w:r w:rsidRPr="004E34FC">
              <w:rPr>
                <w:rFonts w:ascii="Arial" w:eastAsia="Calibri" w:hAnsi="Arial" w:cs="Arial"/>
                <w:sz w:val="20"/>
                <w:szCs w:val="20"/>
              </w:rPr>
              <w:t>n</w:t>
            </w:r>
            <w:bookmarkEnd w:id="5"/>
            <w:r w:rsidRPr="004E34FC">
              <w:rPr>
                <w:rFonts w:ascii="Arial" w:eastAsia="Calibri" w:hAnsi="Arial" w:cs="Arial"/>
                <w:sz w:val="20"/>
                <w:szCs w:val="20"/>
              </w:rPr>
              <w:t xml:space="preserve">s to be checked.  </w:t>
            </w:r>
          </w:p>
          <w:p w14:paraId="6F5E6FF8" w14:textId="77777777" w:rsidR="00516718" w:rsidRPr="004E34FC" w:rsidRDefault="00516718" w:rsidP="00516718">
            <w:pPr>
              <w:spacing w:after="200" w:line="276" w:lineRule="auto"/>
              <w:jc w:val="both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4E34FC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RELEVANCE OF THE WORK TO THE GENERAL PUBLIC</w:t>
            </w:r>
          </w:p>
          <w:p w14:paraId="7EB58C99" w14:textId="0E927A64" w:rsidR="00F1171E" w:rsidRPr="004E34FC" w:rsidRDefault="00516718" w:rsidP="00516718">
            <w:pPr>
              <w:spacing w:line="276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4E34FC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COMMENT: </w:t>
            </w:r>
            <w:r w:rsidRPr="004E34FC">
              <w:rPr>
                <w:rFonts w:ascii="Arial" w:eastAsia="Calibri" w:hAnsi="Arial" w:cs="Arial"/>
                <w:sz w:val="20"/>
                <w:szCs w:val="20"/>
              </w:rPr>
              <w:t xml:space="preserve">The need to review and analyze </w:t>
            </w:r>
            <w:r w:rsidRPr="004E34FC">
              <w:rPr>
                <w:rFonts w:ascii="Arial" w:eastAsia="Calibri" w:hAnsi="Arial" w:cs="Arial"/>
                <w:sz w:val="20"/>
                <w:szCs w:val="20"/>
                <w:lang w:val="en-IN"/>
              </w:rPr>
              <w:t>the Mutagenic and Carcinogenic effects of Plant Products</w:t>
            </w:r>
            <w:r w:rsidRPr="004E34FC">
              <w:rPr>
                <w:rFonts w:ascii="Arial" w:eastAsia="Calibri" w:hAnsi="Arial" w:cs="Arial"/>
                <w:b/>
                <w:sz w:val="20"/>
                <w:szCs w:val="20"/>
                <w:lang w:val="en-IN"/>
              </w:rPr>
              <w:t xml:space="preserve"> </w:t>
            </w:r>
            <w:r w:rsidRPr="004E34FC">
              <w:rPr>
                <w:rFonts w:ascii="Arial" w:eastAsia="Calibri" w:hAnsi="Arial" w:cs="Arial"/>
                <w:sz w:val="20"/>
                <w:szCs w:val="20"/>
              </w:rPr>
              <w:t xml:space="preserve">is in line with current reality. The author (s), however, need to review more literature for a clear discussion on the public health implications of the manuscript under review. </w:t>
            </w:r>
          </w:p>
          <w:p w14:paraId="15DFD0E8" w14:textId="77777777" w:rsidR="00F1171E" w:rsidRPr="004E34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19" w:type="pct"/>
          </w:tcPr>
          <w:p w14:paraId="465E098E" w14:textId="77777777" w:rsidR="00F1171E" w:rsidRPr="004E34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4E34F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E34F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E34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E34F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E34F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E34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E34F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E34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34F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E34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E34FC">
              <w:rPr>
                <w:rFonts w:ascii="Arial" w:hAnsi="Arial" w:cs="Arial"/>
                <w:lang w:val="en-GB"/>
              </w:rPr>
              <w:t>Author’s comment</w:t>
            </w:r>
            <w:r w:rsidRPr="004E34F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E34F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E34F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E34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E34F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E34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E34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E34F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E34F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E34F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E34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4E34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E34F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E34F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E34F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E34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DA37DDB" w14:textId="77777777" w:rsidR="004E34FC" w:rsidRPr="008866A8" w:rsidRDefault="004E34FC" w:rsidP="004E34F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866A8">
        <w:rPr>
          <w:rFonts w:ascii="Arial" w:hAnsi="Arial" w:cs="Arial"/>
          <w:b/>
          <w:u w:val="single"/>
        </w:rPr>
        <w:t>Reviewer details:</w:t>
      </w:r>
    </w:p>
    <w:p w14:paraId="44201BBE" w14:textId="77777777" w:rsidR="004E34FC" w:rsidRPr="008866A8" w:rsidRDefault="004E34FC" w:rsidP="004E34F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866A8">
        <w:rPr>
          <w:rFonts w:ascii="Arial" w:hAnsi="Arial" w:cs="Arial"/>
          <w:b/>
          <w:color w:val="000000"/>
        </w:rPr>
        <w:t>Ejembi Ene Patricia, University of Jos, Jos, Nigeria</w:t>
      </w:r>
    </w:p>
    <w:p w14:paraId="7CA2AD1C" w14:textId="77777777" w:rsidR="004E34FC" w:rsidRPr="004E34FC" w:rsidRDefault="004E34FC">
      <w:pPr>
        <w:rPr>
          <w:rFonts w:ascii="Arial" w:hAnsi="Arial" w:cs="Arial"/>
          <w:b/>
          <w:sz w:val="20"/>
          <w:szCs w:val="20"/>
        </w:rPr>
      </w:pPr>
    </w:p>
    <w:sectPr w:rsidR="004E34FC" w:rsidRPr="004E34F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FF0DEC" w14:textId="77777777" w:rsidR="00E55984" w:rsidRPr="0000007A" w:rsidRDefault="00E55984" w:rsidP="0099583E">
      <w:r>
        <w:separator/>
      </w:r>
    </w:p>
  </w:endnote>
  <w:endnote w:type="continuationSeparator" w:id="0">
    <w:p w14:paraId="1C7D36A8" w14:textId="77777777" w:rsidR="00E55984" w:rsidRPr="0000007A" w:rsidRDefault="00E5598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032798" w14:textId="77777777" w:rsidR="00E55984" w:rsidRPr="0000007A" w:rsidRDefault="00E55984" w:rsidP="0099583E">
      <w:r>
        <w:separator/>
      </w:r>
    </w:p>
  </w:footnote>
  <w:footnote w:type="continuationSeparator" w:id="0">
    <w:p w14:paraId="5AB7AFC3" w14:textId="77777777" w:rsidR="00E55984" w:rsidRPr="0000007A" w:rsidRDefault="00E5598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24763623">
    <w:abstractNumId w:val="3"/>
  </w:num>
  <w:num w:numId="2" w16cid:durableId="1688487377">
    <w:abstractNumId w:val="6"/>
  </w:num>
  <w:num w:numId="3" w16cid:durableId="2124110714">
    <w:abstractNumId w:val="5"/>
  </w:num>
  <w:num w:numId="4" w16cid:durableId="397676416">
    <w:abstractNumId w:val="7"/>
  </w:num>
  <w:num w:numId="5" w16cid:durableId="1821580243">
    <w:abstractNumId w:val="4"/>
  </w:num>
  <w:num w:numId="6" w16cid:durableId="2057898311">
    <w:abstractNumId w:val="0"/>
  </w:num>
  <w:num w:numId="7" w16cid:durableId="1738087728">
    <w:abstractNumId w:val="1"/>
  </w:num>
  <w:num w:numId="8" w16cid:durableId="1005867627">
    <w:abstractNumId w:val="9"/>
  </w:num>
  <w:num w:numId="9" w16cid:durableId="1787501633">
    <w:abstractNumId w:val="8"/>
  </w:num>
  <w:num w:numId="10" w16cid:durableId="12661580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5EEA"/>
    <w:rsid w:val="00037D52"/>
    <w:rsid w:val="000450FC"/>
    <w:rsid w:val="00054BC4"/>
    <w:rsid w:val="00056CB0"/>
    <w:rsid w:val="0006257C"/>
    <w:rsid w:val="000627FE"/>
    <w:rsid w:val="00062CCF"/>
    <w:rsid w:val="0007151E"/>
    <w:rsid w:val="00081012"/>
    <w:rsid w:val="00084D7C"/>
    <w:rsid w:val="000936AC"/>
    <w:rsid w:val="00095A59"/>
    <w:rsid w:val="0009746C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714D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3CF1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293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34FC"/>
    <w:rsid w:val="004E4915"/>
    <w:rsid w:val="004F741F"/>
    <w:rsid w:val="004F78F5"/>
    <w:rsid w:val="004F7BF2"/>
    <w:rsid w:val="00503AB6"/>
    <w:rsid w:val="005047C5"/>
    <w:rsid w:val="0050495C"/>
    <w:rsid w:val="00510920"/>
    <w:rsid w:val="00516718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4F36"/>
    <w:rsid w:val="00893E75"/>
    <w:rsid w:val="00895D0A"/>
    <w:rsid w:val="008B265C"/>
    <w:rsid w:val="008C2F62"/>
    <w:rsid w:val="008C4B1F"/>
    <w:rsid w:val="008C75AD"/>
    <w:rsid w:val="008D020E"/>
    <w:rsid w:val="008E5067"/>
    <w:rsid w:val="008E58D9"/>
    <w:rsid w:val="008F036B"/>
    <w:rsid w:val="008F36E4"/>
    <w:rsid w:val="0090720F"/>
    <w:rsid w:val="0091410B"/>
    <w:rsid w:val="009245E3"/>
    <w:rsid w:val="00942DEE"/>
    <w:rsid w:val="00944F67"/>
    <w:rsid w:val="009518CD"/>
    <w:rsid w:val="009553EC"/>
    <w:rsid w:val="00955E45"/>
    <w:rsid w:val="00962B70"/>
    <w:rsid w:val="00967C62"/>
    <w:rsid w:val="00982766"/>
    <w:rsid w:val="0098302B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12D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78E"/>
    <w:rsid w:val="00C1187E"/>
    <w:rsid w:val="00C11905"/>
    <w:rsid w:val="00C13A01"/>
    <w:rsid w:val="00C1438B"/>
    <w:rsid w:val="00C150D6"/>
    <w:rsid w:val="00C22886"/>
    <w:rsid w:val="00C25C8F"/>
    <w:rsid w:val="00C263C6"/>
    <w:rsid w:val="00C268B8"/>
    <w:rsid w:val="00C435C6"/>
    <w:rsid w:val="00C635B6"/>
    <w:rsid w:val="00C66E3C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76901"/>
    <w:rsid w:val="00D90124"/>
    <w:rsid w:val="00D9392F"/>
    <w:rsid w:val="00D9427C"/>
    <w:rsid w:val="00DA2679"/>
    <w:rsid w:val="00DA2A41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5984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2462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E34F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9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6-02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